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y_test</w:t>
      </w:r>
    </w:p>
    <w:bookmarkStart w:id="23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bookmarkStart w:id="22" w:name="refs"/>
    <w:bookmarkStart w:id="2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y_test</dc:title>
  <dc:creator/>
  <cp:keywords/>
  <dcterms:created xsi:type="dcterms:W3CDTF">2024-03-09T14:51:18Z</dcterms:created>
  <dcterms:modified xsi:type="dcterms:W3CDTF">2024-03-09T14:5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